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44843" w14:textId="77777777" w:rsidR="00891D48" w:rsidRPr="009444A1" w:rsidRDefault="00891D48" w:rsidP="00891D48">
      <w:pPr>
        <w:jc w:val="center"/>
        <w:rPr>
          <w:rFonts w:ascii="Verdana" w:hAnsi="Verdana"/>
          <w:b/>
        </w:rPr>
      </w:pPr>
      <w:smartTag w:uri="urn:schemas-microsoft-com:office:smarttags" w:element="State">
        <w:smartTag w:uri="urn:schemas-microsoft-com:office:smarttags" w:element="place">
          <w:r w:rsidRPr="009444A1">
            <w:rPr>
              <w:rFonts w:ascii="Verdana" w:hAnsi="Verdana"/>
              <w:b/>
            </w:rPr>
            <w:t>Florida</w:t>
          </w:r>
        </w:smartTag>
      </w:smartTag>
      <w:r w:rsidRPr="009444A1">
        <w:rPr>
          <w:rFonts w:ascii="Verdana" w:hAnsi="Verdana"/>
          <w:b/>
        </w:rPr>
        <w:t xml:space="preserve"> Health Sciences Library Association</w:t>
      </w:r>
    </w:p>
    <w:p w14:paraId="4AC4E883" w14:textId="77777777" w:rsidR="00891D48" w:rsidRPr="00461805" w:rsidRDefault="00000000" w:rsidP="00891D48">
      <w:pPr>
        <w:jc w:val="center"/>
        <w:rPr>
          <w:rFonts w:ascii="Verdana" w:hAnsi="Verdana"/>
          <w:b/>
          <w:sz w:val="20"/>
          <w:szCs w:val="20"/>
        </w:rPr>
      </w:pPr>
      <w:hyperlink r:id="rId8" w:history="1">
        <w:r w:rsidR="00891D48" w:rsidRPr="00461805">
          <w:rPr>
            <w:rStyle w:val="Hyperlink"/>
            <w:rFonts w:ascii="Verdana" w:hAnsi="Verdana"/>
            <w:b/>
            <w:sz w:val="20"/>
            <w:szCs w:val="20"/>
          </w:rPr>
          <w:t>http://www.fhsla.org</w:t>
        </w:r>
      </w:hyperlink>
    </w:p>
    <w:p w14:paraId="7F18CFF0" w14:textId="77777777" w:rsidR="00891D48" w:rsidRPr="009444A1" w:rsidRDefault="00891D48" w:rsidP="00891D48">
      <w:pPr>
        <w:jc w:val="center"/>
        <w:rPr>
          <w:rFonts w:ascii="Verdana" w:hAnsi="Verdana"/>
          <w:b/>
          <w:sz w:val="16"/>
          <w:szCs w:val="16"/>
        </w:rPr>
      </w:pPr>
    </w:p>
    <w:p w14:paraId="75EE2F08" w14:textId="1322830A" w:rsidR="00891D48" w:rsidRPr="00461805" w:rsidRDefault="00891D48" w:rsidP="00891D48">
      <w:pPr>
        <w:jc w:val="center"/>
        <w:rPr>
          <w:rFonts w:ascii="Verdana" w:hAnsi="Verdana"/>
          <w:b/>
          <w:sz w:val="22"/>
          <w:szCs w:val="22"/>
        </w:rPr>
      </w:pPr>
      <w:r w:rsidRPr="00461805">
        <w:rPr>
          <w:rFonts w:ascii="Verdana" w:hAnsi="Verdana"/>
          <w:b/>
          <w:sz w:val="22"/>
          <w:szCs w:val="22"/>
        </w:rPr>
        <w:t>Membership and Committee Volunteer Form</w:t>
      </w:r>
    </w:p>
    <w:tbl>
      <w:tblPr>
        <w:tblpPr w:leftFromText="180" w:rightFromText="180" w:vertAnchor="text" w:horzAnchor="margin" w:tblpY="136"/>
        <w:tblW w:w="10814" w:type="dxa"/>
        <w:tblLook w:val="01E0" w:firstRow="1" w:lastRow="1" w:firstColumn="1" w:lastColumn="1" w:noHBand="0" w:noVBand="0"/>
      </w:tblPr>
      <w:tblGrid>
        <w:gridCol w:w="2772"/>
        <w:gridCol w:w="2126"/>
        <w:gridCol w:w="2634"/>
        <w:gridCol w:w="600"/>
        <w:gridCol w:w="2682"/>
      </w:tblGrid>
      <w:tr w:rsidR="0043373E" w:rsidRPr="008C1983" w14:paraId="266D6C37" w14:textId="77777777" w:rsidTr="0043373E">
        <w:trPr>
          <w:trHeight w:val="4488"/>
        </w:trPr>
        <w:tc>
          <w:tcPr>
            <w:tcW w:w="10814" w:type="dxa"/>
            <w:gridSpan w:val="5"/>
          </w:tcPr>
          <w:p w14:paraId="030CF6CC" w14:textId="77777777" w:rsidR="0043373E" w:rsidRPr="00BA091D" w:rsidRDefault="0043373E" w:rsidP="0043373E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852A621" wp14:editId="25BC19D4">
                      <wp:simplePos x="0" y="0"/>
                      <wp:positionH relativeFrom="column">
                        <wp:posOffset>3384550</wp:posOffset>
                      </wp:positionH>
                      <wp:positionV relativeFrom="paragraph">
                        <wp:posOffset>117475</wp:posOffset>
                      </wp:positionV>
                      <wp:extent cx="2976880" cy="10795"/>
                      <wp:effectExtent l="5080" t="6985" r="8890" b="10795"/>
                      <wp:wrapNone/>
                      <wp:docPr id="49" name="Freeform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976880" cy="10795"/>
                              </a:xfrm>
                              <a:custGeom>
                                <a:avLst/>
                                <a:gdLst>
                                  <a:gd name="T0" fmla="*/ 0 w 4688"/>
                                  <a:gd name="T1" fmla="*/ 0 h 17"/>
                                  <a:gd name="T2" fmla="*/ 4688 w 4688"/>
                                  <a:gd name="T3" fmla="*/ 17 h 1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4688" h="17">
                                    <a:moveTo>
                                      <a:pt x="0" y="0"/>
                                    </a:moveTo>
                                    <a:lnTo>
                                      <a:pt x="4688" y="17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polyline w14:anchorId="481F33FA" id="Freeform 20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266.5pt,9.25pt,500.9pt,10.1pt" coordsize="4688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">
                      <v:path arrowok="t" o:connecttype="custom" o:connectlocs="0,0;2976880,10795" o:connectangles="0,0"/>
                    </v:poly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C37ABB0" wp14:editId="3EC25854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154305</wp:posOffset>
                      </wp:positionV>
                      <wp:extent cx="342900" cy="0"/>
                      <wp:effectExtent l="12065" t="5715" r="6985" b="13335"/>
                      <wp:wrapNone/>
                      <wp:docPr id="48" name="Lin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0A6974D" id="Line 15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8pt,12.15pt" to="27.8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0C35CBE" wp14:editId="21C9B0C7">
                      <wp:simplePos x="0" y="0"/>
                      <wp:positionH relativeFrom="column">
                        <wp:posOffset>845820</wp:posOffset>
                      </wp:positionH>
                      <wp:positionV relativeFrom="paragraph">
                        <wp:posOffset>4572000</wp:posOffset>
                      </wp:positionV>
                      <wp:extent cx="0" cy="0"/>
                      <wp:effectExtent l="9525" t="13335" r="9525" b="5715"/>
                      <wp:wrapNone/>
                      <wp:docPr id="47" name="Lin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C9E5106" id="Line 11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6.6pt,5in" to="66.6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        New Member (How you heard about FHSLA:                                                           </w:t>
            </w:r>
            <w:r>
              <w:rPr>
                <w:rFonts w:ascii="Verdana" w:hAnsi="Verdana"/>
                <w:sz w:val="20"/>
                <w:szCs w:val="20"/>
              </w:rPr>
              <w:t xml:space="preserve">          </w:t>
            </w:r>
            <w:proofErr w:type="gramStart"/>
            <w:r>
              <w:rPr>
                <w:rFonts w:ascii="Verdana" w:hAnsi="Verdana"/>
                <w:sz w:val="20"/>
                <w:szCs w:val="20"/>
              </w:rPr>
              <w:t xml:space="preserve">  </w:t>
            </w:r>
            <w:r w:rsidRPr="00BA091D">
              <w:rPr>
                <w:rFonts w:ascii="Verdana" w:hAnsi="Verdana"/>
                <w:sz w:val="20"/>
                <w:szCs w:val="20"/>
              </w:rPr>
              <w:t>)</w:t>
            </w:r>
            <w:proofErr w:type="gramEnd"/>
            <w:r w:rsidRPr="00BA091D">
              <w:rPr>
                <w:rFonts w:ascii="Verdana" w:hAnsi="Verdana"/>
                <w:sz w:val="20"/>
                <w:szCs w:val="20"/>
              </w:rPr>
              <w:t xml:space="preserve">   </w:t>
            </w:r>
          </w:p>
          <w:p w14:paraId="23648F22" w14:textId="77777777" w:rsidR="0043373E" w:rsidRPr="00BA091D" w:rsidRDefault="0043373E" w:rsidP="0043373E">
            <w:pPr>
              <w:spacing w:after="60"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18F8E45" wp14:editId="0B51CDF4">
                      <wp:simplePos x="0" y="0"/>
                      <wp:positionH relativeFrom="column">
                        <wp:posOffset>11430</wp:posOffset>
                      </wp:positionH>
                      <wp:positionV relativeFrom="paragraph">
                        <wp:posOffset>154940</wp:posOffset>
                      </wp:positionV>
                      <wp:extent cx="342900" cy="0"/>
                      <wp:effectExtent l="13335" t="9525" r="5715" b="9525"/>
                      <wp:wrapNone/>
                      <wp:docPr id="46" name="Lin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12575D9" id="Line 16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9pt,12.2pt" to="27.9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        Renewal</w:t>
            </w:r>
          </w:p>
          <w:p w14:paraId="63D3C678" w14:textId="77777777" w:rsidR="0043373E" w:rsidRPr="00BA091D" w:rsidRDefault="0043373E" w:rsidP="0043373E">
            <w:pPr>
              <w:spacing w:line="36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C56B7CC" wp14:editId="05D5E2C2">
                      <wp:simplePos x="0" y="0"/>
                      <wp:positionH relativeFrom="column">
                        <wp:posOffset>509905</wp:posOffset>
                      </wp:positionH>
                      <wp:positionV relativeFrom="paragraph">
                        <wp:posOffset>224790</wp:posOffset>
                      </wp:positionV>
                      <wp:extent cx="5902325" cy="3810"/>
                      <wp:effectExtent l="6985" t="5715" r="5715" b="9525"/>
                      <wp:wrapNone/>
                      <wp:docPr id="45" name="Freeform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902325" cy="3810"/>
                              </a:xfrm>
                              <a:custGeom>
                                <a:avLst/>
                                <a:gdLst>
                                  <a:gd name="T0" fmla="*/ 0 w 9295"/>
                                  <a:gd name="T1" fmla="*/ 0 h 6"/>
                                  <a:gd name="T2" fmla="*/ 9295 w 9295"/>
                                  <a:gd name="T3" fmla="*/ 6 h 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9295" h="6">
                                    <a:moveTo>
                                      <a:pt x="0" y="0"/>
                                    </a:moveTo>
                                    <a:lnTo>
                                      <a:pt x="9295" y="6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polyline w14:anchorId="59B15D64" id="Freeform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0.15pt,17.7pt,504.9pt,18pt" coordsize="9295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" filled="f">
                      <v:path arrowok="t" o:connecttype="custom" o:connectlocs="0,0;5902325,3810" o:connectangles="0,0"/>
                    </v:polyline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Name:        </w:t>
            </w:r>
          </w:p>
          <w:p w14:paraId="4E71E680" w14:textId="77777777" w:rsidR="0043373E" w:rsidRPr="00BA091D" w:rsidRDefault="0043373E" w:rsidP="0043373E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968D130" wp14:editId="452E1ECA">
                      <wp:simplePos x="0" y="0"/>
                      <wp:positionH relativeFrom="column">
                        <wp:posOffset>938530</wp:posOffset>
                      </wp:positionH>
                      <wp:positionV relativeFrom="paragraph">
                        <wp:posOffset>217805</wp:posOffset>
                      </wp:positionV>
                      <wp:extent cx="5471795" cy="7620"/>
                      <wp:effectExtent l="6985" t="11430" r="7620" b="9525"/>
                      <wp:wrapNone/>
                      <wp:docPr id="44" name="Freeform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471795" cy="7620"/>
                              </a:xfrm>
                              <a:custGeom>
                                <a:avLst/>
                                <a:gdLst>
                                  <a:gd name="T0" fmla="*/ 0 w 8617"/>
                                  <a:gd name="T1" fmla="*/ 0 h 12"/>
                                  <a:gd name="T2" fmla="*/ 8617 w 8617"/>
                                  <a:gd name="T3" fmla="*/ 12 h 1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8617" h="12">
                                    <a:moveTo>
                                      <a:pt x="0" y="0"/>
                                    </a:moveTo>
                                    <a:lnTo>
                                      <a:pt x="8617" y="12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polyline w14:anchorId="011138DC" id="Freeform 12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73.9pt,17.15pt,504.75pt,17.75pt" coordsize="861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" filled="f">
                      <v:path arrowok="t" o:connecttype="custom" o:connectlocs="0,0;5471795,7620" o:connectangles="0,0"/>
                    </v:polyline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Position/Title:  </w:t>
            </w:r>
          </w:p>
          <w:p w14:paraId="02A48E7A" w14:textId="77777777" w:rsidR="0043373E" w:rsidRPr="00BA091D" w:rsidRDefault="0043373E" w:rsidP="0043373E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5600B12" wp14:editId="2095634B">
                      <wp:simplePos x="0" y="0"/>
                      <wp:positionH relativeFrom="column">
                        <wp:posOffset>938530</wp:posOffset>
                      </wp:positionH>
                      <wp:positionV relativeFrom="paragraph">
                        <wp:posOffset>219075</wp:posOffset>
                      </wp:positionV>
                      <wp:extent cx="5473700" cy="3810"/>
                      <wp:effectExtent l="6985" t="5715" r="5715" b="9525"/>
                      <wp:wrapNone/>
                      <wp:docPr id="43" name="Freeform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473700" cy="3810"/>
                              </a:xfrm>
                              <a:custGeom>
                                <a:avLst/>
                                <a:gdLst>
                                  <a:gd name="T0" fmla="*/ 0 w 8620"/>
                                  <a:gd name="T1" fmla="*/ 0 h 6"/>
                                  <a:gd name="T2" fmla="*/ 8620 w 8620"/>
                                  <a:gd name="T3" fmla="*/ 6 h 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8620" h="6">
                                    <a:moveTo>
                                      <a:pt x="0" y="0"/>
                                    </a:moveTo>
                                    <a:lnTo>
                                      <a:pt x="8620" y="6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polyline w14:anchorId="4EAF8BB3" id="Freeform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73.9pt,17.25pt,504.9pt,17.55pt" coordsize="8620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" filled="f">
                      <v:path arrowok="t" o:connecttype="custom" o:connectlocs="0,0;5473700,3810" o:connectangles="0,0"/>
                    </v:polyline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Library Name: </w:t>
            </w:r>
          </w:p>
          <w:p w14:paraId="7DFA86DA" w14:textId="77777777" w:rsidR="0043373E" w:rsidRPr="00BA091D" w:rsidRDefault="0043373E" w:rsidP="0043373E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E0EFF1A" wp14:editId="405D4D88">
                      <wp:simplePos x="0" y="0"/>
                      <wp:positionH relativeFrom="column">
                        <wp:posOffset>695325</wp:posOffset>
                      </wp:positionH>
                      <wp:positionV relativeFrom="paragraph">
                        <wp:posOffset>219710</wp:posOffset>
                      </wp:positionV>
                      <wp:extent cx="5715000" cy="0"/>
                      <wp:effectExtent l="11430" t="9525" r="7620" b="9525"/>
                      <wp:wrapNone/>
                      <wp:docPr id="42" name="Lin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7150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8DBD42" id="Line 1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.75pt,17.3pt" to="504.75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Institution: </w:t>
            </w:r>
          </w:p>
          <w:p w14:paraId="0F1463AB" w14:textId="77777777" w:rsidR="0043373E" w:rsidRPr="00BA091D" w:rsidRDefault="0043373E" w:rsidP="0043373E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6742003" wp14:editId="3FFD097A">
                      <wp:simplePos x="0" y="0"/>
                      <wp:positionH relativeFrom="column">
                        <wp:posOffset>582930</wp:posOffset>
                      </wp:positionH>
                      <wp:positionV relativeFrom="paragraph">
                        <wp:posOffset>216535</wp:posOffset>
                      </wp:positionV>
                      <wp:extent cx="5829300" cy="0"/>
                      <wp:effectExtent l="13335" t="9525" r="5715" b="9525"/>
                      <wp:wrapNone/>
                      <wp:docPr id="41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29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348636" id="Line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.9pt,17.05pt" to="504.9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Address: </w:t>
            </w:r>
          </w:p>
          <w:p w14:paraId="1C405517" w14:textId="77777777" w:rsidR="0043373E" w:rsidRPr="00BA091D" w:rsidRDefault="0043373E" w:rsidP="0043373E">
            <w:pPr>
              <w:spacing w:line="36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96166DB" wp14:editId="58B3E215">
                      <wp:simplePos x="0" y="0"/>
                      <wp:positionH relativeFrom="column">
                        <wp:posOffset>5266055</wp:posOffset>
                      </wp:positionH>
                      <wp:positionV relativeFrom="paragraph">
                        <wp:posOffset>210185</wp:posOffset>
                      </wp:positionV>
                      <wp:extent cx="1143000" cy="0"/>
                      <wp:effectExtent l="10160" t="5715" r="8890" b="13335"/>
                      <wp:wrapNone/>
                      <wp:docPr id="40" name="Lin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430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ACB163" id="Line 8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4.65pt,16.55pt" to="504.6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7F52982" wp14:editId="63460697">
                      <wp:simplePos x="0" y="0"/>
                      <wp:positionH relativeFrom="column">
                        <wp:posOffset>3437255</wp:posOffset>
                      </wp:positionH>
                      <wp:positionV relativeFrom="paragraph">
                        <wp:posOffset>210185</wp:posOffset>
                      </wp:positionV>
                      <wp:extent cx="1371600" cy="0"/>
                      <wp:effectExtent l="10160" t="5715" r="8890" b="13335"/>
                      <wp:wrapNone/>
                      <wp:docPr id="39" name="Lin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2621212" id="Line 7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0.65pt,16.55pt" to="378.6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077A8B3" wp14:editId="598F8656">
                      <wp:simplePos x="0" y="0"/>
                      <wp:positionH relativeFrom="column">
                        <wp:posOffset>465455</wp:posOffset>
                      </wp:positionH>
                      <wp:positionV relativeFrom="paragraph">
                        <wp:posOffset>210185</wp:posOffset>
                      </wp:positionV>
                      <wp:extent cx="2400300" cy="0"/>
                      <wp:effectExtent l="10160" t="5715" r="8890" b="13335"/>
                      <wp:wrapNone/>
                      <wp:docPr id="38" name="Lin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400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561489F" id="Line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.65pt,16.55pt" to="225.6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City:                                                           State:                                  Zip: </w:t>
            </w:r>
          </w:p>
          <w:p w14:paraId="6B0D0F25" w14:textId="77777777" w:rsidR="0043373E" w:rsidRPr="00BA091D" w:rsidRDefault="0043373E" w:rsidP="0043373E">
            <w:pPr>
              <w:spacing w:line="36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2216AA1" wp14:editId="07049715">
                      <wp:simplePos x="0" y="0"/>
                      <wp:positionH relativeFrom="column">
                        <wp:posOffset>3896360</wp:posOffset>
                      </wp:positionH>
                      <wp:positionV relativeFrom="paragraph">
                        <wp:posOffset>207645</wp:posOffset>
                      </wp:positionV>
                      <wp:extent cx="2514600" cy="0"/>
                      <wp:effectExtent l="12065" t="6350" r="6985" b="12700"/>
                      <wp:wrapNone/>
                      <wp:docPr id="37" name="Lin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514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768A797" id="Line 1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6.8pt,16.35pt" to="504.8pt,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624A604" wp14:editId="5701D9CB">
                      <wp:simplePos x="0" y="0"/>
                      <wp:positionH relativeFrom="column">
                        <wp:posOffset>466725</wp:posOffset>
                      </wp:positionH>
                      <wp:positionV relativeFrom="paragraph">
                        <wp:posOffset>210820</wp:posOffset>
                      </wp:positionV>
                      <wp:extent cx="2971800" cy="0"/>
                      <wp:effectExtent l="11430" t="9525" r="7620" b="9525"/>
                      <wp:wrapNone/>
                      <wp:docPr id="36" name="Lin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9718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B40AE87" id="Line 17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.75pt,16.6pt" to="270.7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Phone:                                                                     Fax: </w:t>
            </w:r>
          </w:p>
          <w:p w14:paraId="6F0AFCB1" w14:textId="77777777" w:rsidR="0043373E" w:rsidRPr="00BA091D" w:rsidRDefault="0043373E" w:rsidP="0043373E">
            <w:pPr>
              <w:spacing w:line="360" w:lineRule="auto"/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D0D21A0" wp14:editId="7BCFF201">
                      <wp:simplePos x="0" y="0"/>
                      <wp:positionH relativeFrom="column">
                        <wp:posOffset>466725</wp:posOffset>
                      </wp:positionH>
                      <wp:positionV relativeFrom="paragraph">
                        <wp:posOffset>208280</wp:posOffset>
                      </wp:positionV>
                      <wp:extent cx="6057900" cy="0"/>
                      <wp:effectExtent l="11430" t="9525" r="7620" b="9525"/>
                      <wp:wrapNone/>
                      <wp:docPr id="35" name="Lin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057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3A322C4" id="Line 10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.75pt,16.4pt" to="513.7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Email: </w:t>
            </w:r>
            <w:r w:rsidRPr="00BA091D">
              <w:rPr>
                <w:rFonts w:ascii="Verdana" w:hAnsi="Verdana"/>
                <w:sz w:val="20"/>
                <w:szCs w:val="20"/>
              </w:rPr>
              <w:tab/>
            </w:r>
          </w:p>
          <w:p w14:paraId="138D150E" w14:textId="77777777" w:rsidR="0043373E" w:rsidRPr="00BA091D" w:rsidRDefault="0043373E" w:rsidP="0043373E">
            <w:pPr>
              <w:spacing w:after="60" w:line="360" w:lineRule="auto"/>
              <w:rPr>
                <w:rFonts w:ascii="Verdana" w:hAnsi="Verdana"/>
                <w:b/>
                <w:sz w:val="16"/>
                <w:szCs w:val="16"/>
              </w:rPr>
            </w:pPr>
          </w:p>
        </w:tc>
      </w:tr>
      <w:tr w:rsidR="0043373E" w:rsidRPr="008C1983" w14:paraId="7E76F900" w14:textId="77777777" w:rsidTr="0043373E">
        <w:trPr>
          <w:trHeight w:val="321"/>
        </w:trPr>
        <w:tc>
          <w:tcPr>
            <w:tcW w:w="2772" w:type="dxa"/>
            <w:vMerge w:val="restart"/>
          </w:tcPr>
          <w:p w14:paraId="4EDD4150" w14:textId="77777777" w:rsidR="0043373E" w:rsidRPr="00BA091D" w:rsidRDefault="0043373E" w:rsidP="0043373E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20"/>
                <w:szCs w:val="20"/>
              </w:rPr>
              <w:t>Library Type:</w:t>
            </w:r>
          </w:p>
          <w:p w14:paraId="191F70E8" w14:textId="77777777" w:rsidR="0043373E" w:rsidRPr="00BA091D" w:rsidRDefault="0043373E" w:rsidP="0043373E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      </w: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Academic</w:t>
            </w:r>
          </w:p>
          <w:p w14:paraId="663B3BC3" w14:textId="77777777" w:rsidR="0043373E" w:rsidRPr="00BA091D" w:rsidRDefault="0043373E" w:rsidP="0043373E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3840C5E" wp14:editId="2BDB63AB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38735</wp:posOffset>
                      </wp:positionV>
                      <wp:extent cx="342900" cy="0"/>
                      <wp:effectExtent l="8255" t="6350" r="10795" b="12700"/>
                      <wp:wrapNone/>
                      <wp:docPr id="34" name="Lin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F693032" id="Line 21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pt,3.05pt" to="23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"/>
                  </w:pict>
                </mc:Fallback>
              </mc:AlternateContent>
            </w: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Pr="00BA091D">
              <w:rPr>
                <w:rFonts w:ascii="Verdana" w:hAnsi="Verdana"/>
                <w:sz w:val="20"/>
                <w:szCs w:val="20"/>
              </w:rPr>
              <w:t>Corporate</w:t>
            </w:r>
          </w:p>
          <w:p w14:paraId="09708C9F" w14:textId="77777777" w:rsidR="0043373E" w:rsidRPr="00BA091D" w:rsidRDefault="0043373E" w:rsidP="0043373E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A8B51CB" wp14:editId="6DCD94D6">
                      <wp:simplePos x="0" y="0"/>
                      <wp:positionH relativeFrom="column">
                        <wp:posOffset>-59690</wp:posOffset>
                      </wp:positionH>
                      <wp:positionV relativeFrom="paragraph">
                        <wp:posOffset>145415</wp:posOffset>
                      </wp:positionV>
                      <wp:extent cx="342900" cy="0"/>
                      <wp:effectExtent l="8890" t="10160" r="10160" b="8890"/>
                      <wp:wrapNone/>
                      <wp:docPr id="33" name="Lin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FB94157" id="Line 2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7pt,11.45pt" to="22.3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"/>
                  </w:pict>
                </mc:Fallback>
              </mc:AlternateContent>
            </w: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2D3C983" wp14:editId="11E64C22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5715</wp:posOffset>
                      </wp:positionV>
                      <wp:extent cx="342900" cy="0"/>
                      <wp:effectExtent l="9525" t="13335" r="9525" b="5715"/>
                      <wp:wrapNone/>
                      <wp:docPr id="32" name="Lin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12CBB8" id="Line 22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.45pt" to="23.1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"/>
                  </w:pict>
                </mc:Fallback>
              </mc:AlternateContent>
            </w: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Pr="00BA091D">
              <w:rPr>
                <w:rFonts w:ascii="Verdana" w:hAnsi="Verdana"/>
                <w:sz w:val="20"/>
                <w:szCs w:val="20"/>
              </w:rPr>
              <w:t>Hospital/Clinic</w:t>
            </w:r>
          </w:p>
          <w:p w14:paraId="3DCF6F00" w14:textId="77777777" w:rsidR="0043373E" w:rsidRPr="00BA091D" w:rsidRDefault="0043373E" w:rsidP="0043373E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Pr="00BA091D">
              <w:rPr>
                <w:rFonts w:ascii="Verdana" w:hAnsi="Verdana"/>
                <w:sz w:val="20"/>
                <w:szCs w:val="20"/>
              </w:rPr>
              <w:t>Public</w:t>
            </w:r>
          </w:p>
          <w:p w14:paraId="59E23887" w14:textId="77777777" w:rsidR="0043373E" w:rsidRPr="00BA091D" w:rsidRDefault="0043373E" w:rsidP="0043373E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B0367E7" wp14:editId="5CB5F88F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635</wp:posOffset>
                      </wp:positionV>
                      <wp:extent cx="342900" cy="0"/>
                      <wp:effectExtent l="8255" t="12065" r="10795" b="6985"/>
                      <wp:wrapNone/>
                      <wp:docPr id="31" name="Lin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AFF3D3C" id="Line 2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pt,.05pt" to="23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"/>
                  </w:pict>
                </mc:Fallback>
              </mc:AlternateContent>
            </w: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C0D7884" wp14:editId="3BD52F61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154305</wp:posOffset>
                      </wp:positionV>
                      <wp:extent cx="342900" cy="0"/>
                      <wp:effectExtent l="9525" t="13335" r="9525" b="5715"/>
                      <wp:wrapNone/>
                      <wp:docPr id="30" name="Lin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1A9B0C4" id="Line 24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12.15pt" to="23.1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"/>
                  </w:pict>
                </mc:Fallback>
              </mc:AlternateContent>
            </w: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Pr="00BA091D">
              <w:rPr>
                <w:rFonts w:ascii="Verdana" w:hAnsi="Verdana"/>
                <w:sz w:val="20"/>
                <w:szCs w:val="20"/>
              </w:rPr>
              <w:t>Special</w:t>
            </w:r>
          </w:p>
          <w:p w14:paraId="569F719A" w14:textId="77777777" w:rsidR="0043373E" w:rsidRPr="00BA091D" w:rsidRDefault="0043373E" w:rsidP="0043373E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C876464" wp14:editId="71234D75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139065</wp:posOffset>
                      </wp:positionV>
                      <wp:extent cx="342900" cy="0"/>
                      <wp:effectExtent l="6985" t="9525" r="12065" b="9525"/>
                      <wp:wrapNone/>
                      <wp:docPr id="29" name="Lin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1A6AAF" id="Line 26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1pt,10.95pt" to="22.9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"/>
                  </w:pict>
                </mc:Fallback>
              </mc:AlternateContent>
            </w: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Pr="00BA091D">
              <w:rPr>
                <w:rFonts w:ascii="Verdana" w:hAnsi="Verdana"/>
                <w:sz w:val="20"/>
                <w:szCs w:val="20"/>
              </w:rPr>
              <w:t>Student</w:t>
            </w:r>
          </w:p>
          <w:p w14:paraId="3DD603A0" w14:textId="77777777" w:rsidR="0043373E" w:rsidRPr="00BA091D" w:rsidRDefault="0043373E" w:rsidP="0043373E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Pr="00BA091D">
              <w:rPr>
                <w:rFonts w:ascii="Verdana" w:hAnsi="Verdana"/>
                <w:sz w:val="20"/>
                <w:szCs w:val="20"/>
              </w:rPr>
              <w:t>Vendor</w:t>
            </w:r>
          </w:p>
          <w:p w14:paraId="5655F36E" w14:textId="77777777" w:rsidR="0043373E" w:rsidRPr="00BA091D" w:rsidRDefault="0043373E" w:rsidP="0043373E">
            <w:pPr>
              <w:tabs>
                <w:tab w:val="left" w:pos="52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725F6887" wp14:editId="5139F9F4">
                      <wp:simplePos x="0" y="0"/>
                      <wp:positionH relativeFrom="column">
                        <wp:posOffset>787400</wp:posOffset>
                      </wp:positionH>
                      <wp:positionV relativeFrom="paragraph">
                        <wp:posOffset>184785</wp:posOffset>
                      </wp:positionV>
                      <wp:extent cx="1143000" cy="0"/>
                      <wp:effectExtent l="8255" t="12065" r="10795" b="6985"/>
                      <wp:wrapNone/>
                      <wp:docPr id="28" name="Lin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430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BDD2CC5" id="Line 63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2pt,14.55pt" to="152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"/>
                  </w:pict>
                </mc:Fallback>
              </mc:AlternateContent>
            </w: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836E9AC" wp14:editId="2DAF31C5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5715</wp:posOffset>
                      </wp:positionV>
                      <wp:extent cx="342900" cy="0"/>
                      <wp:effectExtent l="8255" t="13970" r="10795" b="5080"/>
                      <wp:wrapNone/>
                      <wp:docPr id="27" name="Lin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3A0F761" id="Line 27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pt,.45pt" to="23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"/>
                  </w:pict>
                </mc:Fallback>
              </mc:AlternateContent>
            </w: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5151494" wp14:editId="04C34C95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141605</wp:posOffset>
                      </wp:positionV>
                      <wp:extent cx="342900" cy="0"/>
                      <wp:effectExtent l="8255" t="6985" r="10795" b="12065"/>
                      <wp:wrapNone/>
                      <wp:docPr id="26" name="Lin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CA4479" id="Line 28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pt,11.15pt" to="23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"/>
                  </w:pict>
                </mc:Fallback>
              </mc:AlternateContent>
            </w: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Other </w:t>
            </w:r>
          </w:p>
        </w:tc>
        <w:tc>
          <w:tcPr>
            <w:tcW w:w="4760" w:type="dxa"/>
            <w:gridSpan w:val="2"/>
          </w:tcPr>
          <w:p w14:paraId="3A68A8CA" w14:textId="77777777" w:rsidR="0043373E" w:rsidRPr="00BA091D" w:rsidRDefault="0043373E" w:rsidP="0043373E">
            <w:pPr>
              <w:tabs>
                <w:tab w:val="left" w:pos="1692"/>
              </w:tabs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20"/>
                <w:szCs w:val="20"/>
              </w:rPr>
              <w:t>Member of Other Library Associations?</w:t>
            </w:r>
          </w:p>
        </w:tc>
        <w:tc>
          <w:tcPr>
            <w:tcW w:w="3281" w:type="dxa"/>
            <w:gridSpan w:val="2"/>
            <w:vMerge w:val="restart"/>
          </w:tcPr>
          <w:p w14:paraId="5C202173" w14:textId="77777777" w:rsidR="0043373E" w:rsidRPr="00BA091D" w:rsidRDefault="0043373E" w:rsidP="0043373E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20"/>
                <w:szCs w:val="20"/>
              </w:rPr>
              <w:t>AHIP Member?</w:t>
            </w:r>
          </w:p>
          <w:p w14:paraId="57B03156" w14:textId="77777777" w:rsidR="0043373E" w:rsidRPr="00BA091D" w:rsidRDefault="0043373E" w:rsidP="0043373E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535DA94C" wp14:editId="4B34B927">
                      <wp:simplePos x="0" y="0"/>
                      <wp:positionH relativeFrom="column">
                        <wp:posOffset>1006475</wp:posOffset>
                      </wp:positionH>
                      <wp:positionV relativeFrom="paragraph">
                        <wp:posOffset>136525</wp:posOffset>
                      </wp:positionV>
                      <wp:extent cx="342900" cy="0"/>
                      <wp:effectExtent l="8255" t="6985" r="10795" b="12065"/>
                      <wp:wrapNone/>
                      <wp:docPr id="25" name="Lin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0655A6C" id="Line 39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9.25pt,10.75pt" to="106.25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"/>
                  </w:pict>
                </mc:Fallback>
              </mc:AlternateContent>
            </w: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40AFE044" wp14:editId="363B550A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147320</wp:posOffset>
                      </wp:positionV>
                      <wp:extent cx="342900" cy="0"/>
                      <wp:effectExtent l="8255" t="8255" r="10795" b="10795"/>
                      <wp:wrapNone/>
                      <wp:docPr id="24" name="Lin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AFC7EF" id="Line 38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.25pt,11.6pt" to="52.2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"/>
                  </w:pict>
                </mc:Fallback>
              </mc:AlternateContent>
            </w:r>
            <w:r w:rsidRPr="00BA091D">
              <w:rPr>
                <w:rFonts w:ascii="Verdana" w:hAnsi="Verdana"/>
                <w:b/>
                <w:sz w:val="20"/>
                <w:szCs w:val="20"/>
              </w:rPr>
              <w:t xml:space="preserve">Yes </w:t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           </w:t>
            </w:r>
            <w:r w:rsidRPr="00BA091D">
              <w:rPr>
                <w:rFonts w:ascii="Verdana" w:hAnsi="Verdana"/>
                <w:b/>
                <w:sz w:val="20"/>
                <w:szCs w:val="20"/>
              </w:rPr>
              <w:t xml:space="preserve">No </w:t>
            </w:r>
          </w:p>
          <w:p w14:paraId="1D61940D" w14:textId="77777777" w:rsidR="0043373E" w:rsidRPr="00BA091D" w:rsidRDefault="0043373E" w:rsidP="0043373E">
            <w:pPr>
              <w:spacing w:before="120"/>
              <w:rPr>
                <w:rFonts w:ascii="Verdana" w:hAnsi="Verdana"/>
                <w:sz w:val="20"/>
                <w:szCs w:val="20"/>
              </w:rPr>
            </w:pPr>
            <w:r w:rsidRPr="00BA091D">
              <w:rPr>
                <w:rFonts w:ascii="Verdana" w:hAnsi="Verdana"/>
                <w:sz w:val="20"/>
                <w:szCs w:val="20"/>
              </w:rPr>
              <w:t xml:space="preserve">      </w:t>
            </w:r>
            <w:r>
              <w:rPr>
                <w:rFonts w:ascii="Verdana" w:hAnsi="Verdana"/>
                <w:sz w:val="20"/>
                <w:szCs w:val="20"/>
              </w:rPr>
              <w:t xml:space="preserve">       </w:t>
            </w:r>
            <w:r w:rsidRPr="00BA091D">
              <w:rPr>
                <w:rFonts w:ascii="Verdana" w:hAnsi="Verdana"/>
                <w:sz w:val="20"/>
                <w:szCs w:val="20"/>
              </w:rPr>
              <w:t>Emeritus</w:t>
            </w:r>
          </w:p>
          <w:p w14:paraId="4379681A" w14:textId="77777777" w:rsidR="0043373E" w:rsidRPr="00BA091D" w:rsidRDefault="0043373E" w:rsidP="0043373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1D3A2D49" wp14:editId="5BE81C64">
                      <wp:simplePos x="0" y="0"/>
                      <wp:positionH relativeFrom="column">
                        <wp:posOffset>167640</wp:posOffset>
                      </wp:positionH>
                      <wp:positionV relativeFrom="paragraph">
                        <wp:posOffset>-9525</wp:posOffset>
                      </wp:positionV>
                      <wp:extent cx="342900" cy="0"/>
                      <wp:effectExtent l="7620" t="7620" r="11430" b="11430"/>
                      <wp:wrapNone/>
                      <wp:docPr id="23" name="Lin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42EBB2D" id="Line 40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.2pt,-.75pt" to="40.2pt,-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      </w:t>
            </w:r>
            <w:r>
              <w:rPr>
                <w:rFonts w:ascii="Verdana" w:hAnsi="Verdana"/>
                <w:sz w:val="20"/>
                <w:szCs w:val="20"/>
              </w:rPr>
              <w:t xml:space="preserve">      </w:t>
            </w:r>
            <w:r w:rsidRPr="00BA091D">
              <w:rPr>
                <w:rFonts w:ascii="Verdana" w:hAnsi="Verdana"/>
                <w:sz w:val="20"/>
                <w:szCs w:val="20"/>
              </w:rPr>
              <w:t>Distinguished</w:t>
            </w:r>
          </w:p>
          <w:p w14:paraId="239B7BD3" w14:textId="77777777" w:rsidR="0043373E" w:rsidRPr="00BA091D" w:rsidRDefault="0043373E" w:rsidP="0043373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7295FE1E" wp14:editId="7F42C446">
                      <wp:simplePos x="0" y="0"/>
                      <wp:positionH relativeFrom="column">
                        <wp:posOffset>168910</wp:posOffset>
                      </wp:positionH>
                      <wp:positionV relativeFrom="paragraph">
                        <wp:posOffset>-3175</wp:posOffset>
                      </wp:positionV>
                      <wp:extent cx="342900" cy="0"/>
                      <wp:effectExtent l="8890" t="6350" r="10160" b="12700"/>
                      <wp:wrapNone/>
                      <wp:docPr id="22" name="Lin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1A19C1F" id="Line 41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.3pt,-.25pt" to="40.3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      </w:t>
            </w:r>
            <w:r>
              <w:rPr>
                <w:rFonts w:ascii="Verdana" w:hAnsi="Verdana"/>
                <w:sz w:val="20"/>
                <w:szCs w:val="20"/>
              </w:rPr>
              <w:t xml:space="preserve">      </w:t>
            </w:r>
            <w:r w:rsidRPr="00BA091D">
              <w:rPr>
                <w:rFonts w:ascii="Verdana" w:hAnsi="Verdana"/>
                <w:sz w:val="20"/>
                <w:szCs w:val="20"/>
              </w:rPr>
              <w:t>Senior</w:t>
            </w:r>
          </w:p>
          <w:p w14:paraId="1EEA00FB" w14:textId="77777777" w:rsidR="0043373E" w:rsidRPr="00BA091D" w:rsidRDefault="0043373E" w:rsidP="0043373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3F70A98A" wp14:editId="6024F390">
                      <wp:simplePos x="0" y="0"/>
                      <wp:positionH relativeFrom="column">
                        <wp:posOffset>168275</wp:posOffset>
                      </wp:positionH>
                      <wp:positionV relativeFrom="paragraph">
                        <wp:posOffset>3810</wp:posOffset>
                      </wp:positionV>
                      <wp:extent cx="342900" cy="0"/>
                      <wp:effectExtent l="8255" t="5715" r="10795" b="13335"/>
                      <wp:wrapNone/>
                      <wp:docPr id="21" name="Lin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5658041" id="Line 42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.25pt,.3pt" to="40.2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      </w:t>
            </w:r>
            <w:r>
              <w:rPr>
                <w:rFonts w:ascii="Verdana" w:hAnsi="Verdana"/>
                <w:sz w:val="20"/>
                <w:szCs w:val="20"/>
              </w:rPr>
              <w:t xml:space="preserve">      </w:t>
            </w:r>
            <w:r w:rsidRPr="00BA091D">
              <w:rPr>
                <w:rFonts w:ascii="Verdana" w:hAnsi="Verdana"/>
                <w:sz w:val="20"/>
                <w:szCs w:val="20"/>
              </w:rPr>
              <w:t>Member</w:t>
            </w:r>
          </w:p>
          <w:p w14:paraId="123460EC" w14:textId="77777777" w:rsidR="0043373E" w:rsidRPr="00BA091D" w:rsidRDefault="0043373E" w:rsidP="0043373E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04A0D2C1" wp14:editId="28C1D7C2">
                      <wp:simplePos x="0" y="0"/>
                      <wp:positionH relativeFrom="column">
                        <wp:posOffset>167640</wp:posOffset>
                      </wp:positionH>
                      <wp:positionV relativeFrom="paragraph">
                        <wp:posOffset>0</wp:posOffset>
                      </wp:positionV>
                      <wp:extent cx="342900" cy="0"/>
                      <wp:effectExtent l="7620" t="13335" r="11430" b="5715"/>
                      <wp:wrapNone/>
                      <wp:docPr id="20" name="Lin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9885E2" id="Line 43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.2pt,0" to="40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"/>
                  </w:pict>
                </mc:Fallback>
              </mc:AlternateContent>
            </w: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F7EF64F" wp14:editId="34BBFD75">
                      <wp:simplePos x="0" y="0"/>
                      <wp:positionH relativeFrom="column">
                        <wp:posOffset>168910</wp:posOffset>
                      </wp:positionH>
                      <wp:positionV relativeFrom="paragraph">
                        <wp:posOffset>145415</wp:posOffset>
                      </wp:positionV>
                      <wp:extent cx="342900" cy="0"/>
                      <wp:effectExtent l="8890" t="6350" r="10160" b="12700"/>
                      <wp:wrapNone/>
                      <wp:docPr id="19" name="Lin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3D5861" id="Line 44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.3pt,11.45pt" to="40.3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     </w:t>
            </w:r>
            <w:r>
              <w:rPr>
                <w:rFonts w:ascii="Verdana" w:hAnsi="Verdana"/>
                <w:sz w:val="20"/>
                <w:szCs w:val="20"/>
              </w:rPr>
              <w:t xml:space="preserve">       </w:t>
            </w:r>
            <w:r w:rsidRPr="00BA091D">
              <w:rPr>
                <w:rFonts w:ascii="Verdana" w:hAnsi="Verdana"/>
                <w:sz w:val="20"/>
                <w:szCs w:val="20"/>
              </w:rPr>
              <w:t>Provisional</w:t>
            </w:r>
          </w:p>
        </w:tc>
      </w:tr>
      <w:tr w:rsidR="0043373E" w:rsidRPr="008C1983" w14:paraId="68C5F41A" w14:textId="77777777" w:rsidTr="0043373E">
        <w:trPr>
          <w:trHeight w:val="2603"/>
        </w:trPr>
        <w:tc>
          <w:tcPr>
            <w:tcW w:w="2772" w:type="dxa"/>
            <w:vMerge/>
          </w:tcPr>
          <w:p w14:paraId="353B68D7" w14:textId="77777777" w:rsidR="0043373E" w:rsidRPr="00BA091D" w:rsidRDefault="0043373E" w:rsidP="0043373E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4760" w:type="dxa"/>
            <w:gridSpan w:val="2"/>
          </w:tcPr>
          <w:p w14:paraId="4331D30D" w14:textId="5E886CBB" w:rsidR="0043373E" w:rsidRPr="00BA091D" w:rsidRDefault="0043373E" w:rsidP="0043373E">
            <w:pPr>
              <w:tabs>
                <w:tab w:val="left" w:pos="169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               </w:t>
            </w:r>
            <w:r w:rsidRPr="00BA091D">
              <w:rPr>
                <w:rFonts w:ascii="Verdana" w:hAnsi="Verdana"/>
                <w:sz w:val="22"/>
                <w:szCs w:val="22"/>
              </w:rPr>
              <w:t xml:space="preserve"> </w:t>
            </w:r>
            <w:r>
              <w:rPr>
                <w:rFonts w:ascii="Verdana" w:hAnsi="Verdana"/>
                <w:sz w:val="22"/>
                <w:szCs w:val="22"/>
              </w:rPr>
              <w:t xml:space="preserve">      </w:t>
            </w:r>
            <w:r w:rsidR="00FD1B02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BA091D">
              <w:rPr>
                <w:rFonts w:ascii="Verdana" w:hAnsi="Verdana"/>
                <w:sz w:val="20"/>
                <w:szCs w:val="20"/>
              </w:rPr>
              <w:t>ALA</w:t>
            </w:r>
          </w:p>
          <w:p w14:paraId="697A767B" w14:textId="77777777" w:rsidR="0043373E" w:rsidRPr="00BA091D" w:rsidRDefault="0043373E" w:rsidP="0043373E">
            <w:pPr>
              <w:tabs>
                <w:tab w:val="left" w:pos="169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AF7334B" wp14:editId="68778A27">
                      <wp:simplePos x="0" y="0"/>
                      <wp:positionH relativeFrom="column">
                        <wp:posOffset>675640</wp:posOffset>
                      </wp:positionH>
                      <wp:positionV relativeFrom="paragraph">
                        <wp:posOffset>18415</wp:posOffset>
                      </wp:positionV>
                      <wp:extent cx="342900" cy="0"/>
                      <wp:effectExtent l="10795" t="12700" r="8255" b="6350"/>
                      <wp:wrapNone/>
                      <wp:docPr id="18" name="Lin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78BAE4" id="Line 2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2pt,1.45pt" to="80.2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                </w:t>
            </w: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smartTag w:uri="urn:schemas-microsoft-com:office:smarttags" w:element="place">
              <w:smartTag w:uri="urn:schemas-microsoft-com:office:smarttags" w:element="State">
                <w:r w:rsidRPr="00BA091D">
                  <w:rPr>
                    <w:rFonts w:ascii="Verdana" w:hAnsi="Verdana"/>
                    <w:sz w:val="20"/>
                    <w:szCs w:val="20"/>
                  </w:rPr>
                  <w:t>FLA</w:t>
                </w:r>
              </w:smartTag>
            </w:smartTag>
          </w:p>
          <w:p w14:paraId="1A2047F1" w14:textId="77777777" w:rsidR="0043373E" w:rsidRPr="00BA091D" w:rsidRDefault="0043373E" w:rsidP="0043373E">
            <w:pPr>
              <w:tabs>
                <w:tab w:val="left" w:pos="169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CFBE610" wp14:editId="76B5E33A">
                      <wp:simplePos x="0" y="0"/>
                      <wp:positionH relativeFrom="column">
                        <wp:posOffset>675640</wp:posOffset>
                      </wp:positionH>
                      <wp:positionV relativeFrom="paragraph">
                        <wp:posOffset>135890</wp:posOffset>
                      </wp:positionV>
                      <wp:extent cx="342900" cy="0"/>
                      <wp:effectExtent l="10795" t="8255" r="8255" b="10795"/>
                      <wp:wrapNone/>
                      <wp:docPr id="17" name="Lin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A1BE4AA" id="Line 3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2pt,10.7pt" to="80.2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"/>
                  </w:pict>
                </mc:Fallback>
              </mc:AlternateContent>
            </w:r>
            <w:r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ADB2C18" wp14:editId="053770A9">
                      <wp:simplePos x="0" y="0"/>
                      <wp:positionH relativeFrom="column">
                        <wp:posOffset>675640</wp:posOffset>
                      </wp:positionH>
                      <wp:positionV relativeFrom="paragraph">
                        <wp:posOffset>10795</wp:posOffset>
                      </wp:positionV>
                      <wp:extent cx="342900" cy="0"/>
                      <wp:effectExtent l="10795" t="6985" r="8255" b="12065"/>
                      <wp:wrapNone/>
                      <wp:docPr id="16" name="Lin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F60108" id="Line 30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2pt,.85pt" to="80.2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              </w:t>
            </w:r>
            <w:r w:rsidRPr="00AD35C4"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 </w:t>
            </w:r>
            <w:r>
              <w:rPr>
                <w:rFonts w:ascii="Verdana" w:hAnsi="Verdana"/>
                <w:sz w:val="20"/>
                <w:szCs w:val="20"/>
              </w:rPr>
              <w:t>M</w:t>
            </w:r>
            <w:r w:rsidRPr="00BA091D">
              <w:rPr>
                <w:rFonts w:ascii="Verdana" w:hAnsi="Verdana"/>
                <w:sz w:val="20"/>
                <w:szCs w:val="20"/>
              </w:rPr>
              <w:t>LA</w:t>
            </w:r>
          </w:p>
          <w:p w14:paraId="6374BAAC" w14:textId="77777777" w:rsidR="0043373E" w:rsidRPr="00BA091D" w:rsidRDefault="0043373E" w:rsidP="0043373E">
            <w:pPr>
              <w:tabs>
                <w:tab w:val="left" w:pos="1692"/>
              </w:tabs>
              <w:rPr>
                <w:rFonts w:ascii="Verdana" w:hAnsi="Verdana"/>
                <w:sz w:val="20"/>
                <w:szCs w:val="20"/>
              </w:rPr>
            </w:pPr>
            <w:r w:rsidRPr="00BA091D">
              <w:rPr>
                <w:rFonts w:ascii="Verdana" w:hAnsi="Verdana"/>
                <w:sz w:val="20"/>
                <w:szCs w:val="20"/>
              </w:rPr>
              <w:t xml:space="preserve">                </w:t>
            </w:r>
            <w:r>
              <w:rPr>
                <w:rFonts w:ascii="Verdana" w:hAnsi="Verdana"/>
                <w:sz w:val="20"/>
                <w:szCs w:val="20"/>
              </w:rPr>
              <w:t xml:space="preserve">       </w: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BA091D">
              <w:rPr>
                <w:rFonts w:ascii="Verdana" w:hAnsi="Verdana"/>
                <w:sz w:val="20"/>
                <w:szCs w:val="20"/>
              </w:rPr>
              <w:t>SC/MLA</w:t>
            </w:r>
          </w:p>
          <w:p w14:paraId="102A3553" w14:textId="77777777" w:rsidR="0043373E" w:rsidRDefault="0043373E" w:rsidP="0043373E">
            <w:pPr>
              <w:tabs>
                <w:tab w:val="left" w:pos="1692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3AE9B200" wp14:editId="325E8317">
                      <wp:simplePos x="0" y="0"/>
                      <wp:positionH relativeFrom="column">
                        <wp:posOffset>678180</wp:posOffset>
                      </wp:positionH>
                      <wp:positionV relativeFrom="paragraph">
                        <wp:posOffset>137795</wp:posOffset>
                      </wp:positionV>
                      <wp:extent cx="342900" cy="0"/>
                      <wp:effectExtent l="13335" t="13970" r="5715" b="5080"/>
                      <wp:wrapNone/>
                      <wp:docPr id="15" name="Lin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2D6675" id="Line 34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4pt,10.85pt" to="80.4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"/>
                  </w:pict>
                </mc:Fallback>
              </mc:AlternateContent>
            </w:r>
            <w:r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6ED7E211" wp14:editId="6B08A8C6">
                      <wp:simplePos x="0" y="0"/>
                      <wp:positionH relativeFrom="column">
                        <wp:posOffset>678180</wp:posOffset>
                      </wp:positionH>
                      <wp:positionV relativeFrom="paragraph">
                        <wp:posOffset>-8890</wp:posOffset>
                      </wp:positionV>
                      <wp:extent cx="342900" cy="0"/>
                      <wp:effectExtent l="13335" t="10160" r="5715" b="8890"/>
                      <wp:wrapNone/>
                      <wp:docPr id="14" name="Lin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1B797FE" id="Line 33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4pt,-.7pt" to="80.4pt,-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               </w:t>
            </w:r>
            <w:r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Pr="00BA091D">
              <w:rPr>
                <w:rFonts w:ascii="Verdana" w:hAnsi="Verdana"/>
                <w:sz w:val="20"/>
                <w:szCs w:val="20"/>
              </w:rPr>
              <w:t>SLA</w:t>
            </w:r>
          </w:p>
          <w:p w14:paraId="3E4C66A7" w14:textId="77777777" w:rsidR="0043373E" w:rsidRPr="00BA091D" w:rsidRDefault="0043373E" w:rsidP="0043373E">
            <w:pPr>
              <w:tabs>
                <w:tab w:val="left" w:pos="1692"/>
              </w:tabs>
              <w:rPr>
                <w:rFonts w:ascii="Verdana" w:hAnsi="Verdana"/>
                <w:sz w:val="20"/>
                <w:szCs w:val="20"/>
              </w:rPr>
            </w:pPr>
            <w:r w:rsidRPr="00AD35C4"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63FA4D9" wp14:editId="12A3E87C">
                      <wp:simplePos x="0" y="0"/>
                      <wp:positionH relativeFrom="column">
                        <wp:posOffset>678180</wp:posOffset>
                      </wp:positionH>
                      <wp:positionV relativeFrom="paragraph">
                        <wp:posOffset>131445</wp:posOffset>
                      </wp:positionV>
                      <wp:extent cx="342900" cy="0"/>
                      <wp:effectExtent l="13335" t="9525" r="5715" b="9525"/>
                      <wp:wrapNone/>
                      <wp:docPr id="13" name="Lin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1699AB" id="Line 32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4pt,10.35pt" to="80.4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"/>
                  </w:pict>
                </mc:Fallback>
              </mc:AlternateContent>
            </w:r>
            <w:r>
              <w:rPr>
                <w:rFonts w:ascii="Verdana" w:hAnsi="Verdana"/>
                <w:sz w:val="20"/>
                <w:szCs w:val="20"/>
              </w:rPr>
              <w:t xml:space="preserve">                         So. FL HSLC</w:t>
            </w:r>
          </w:p>
          <w:p w14:paraId="00A69756" w14:textId="77777777" w:rsidR="0043373E" w:rsidRPr="00BA091D" w:rsidRDefault="0043373E" w:rsidP="0043373E">
            <w:pPr>
              <w:tabs>
                <w:tab w:val="left" w:pos="1692"/>
              </w:tabs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1C30BD63" wp14:editId="14DE36F0">
                      <wp:simplePos x="0" y="0"/>
                      <wp:positionH relativeFrom="column">
                        <wp:posOffset>1563370</wp:posOffset>
                      </wp:positionH>
                      <wp:positionV relativeFrom="paragraph">
                        <wp:posOffset>184150</wp:posOffset>
                      </wp:positionV>
                      <wp:extent cx="1143000" cy="0"/>
                      <wp:effectExtent l="12700" t="8890" r="6350" b="10160"/>
                      <wp:wrapNone/>
                      <wp:docPr id="11" name="Lin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430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817F8FD" id="Line 59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3.1pt,14.5pt" to="213.1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"/>
                  </w:pict>
                </mc:Fallback>
              </mc:AlternateContent>
            </w:r>
            <w:r>
              <w:rPr>
                <w:rFonts w:ascii="Verdana" w:hAnsi="Verdan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2BEE62F7" wp14:editId="73576609">
                      <wp:simplePos x="0" y="0"/>
                      <wp:positionH relativeFrom="column">
                        <wp:posOffset>675640</wp:posOffset>
                      </wp:positionH>
                      <wp:positionV relativeFrom="paragraph">
                        <wp:posOffset>114935</wp:posOffset>
                      </wp:positionV>
                      <wp:extent cx="342900" cy="0"/>
                      <wp:effectExtent l="10795" t="6350" r="8255" b="12700"/>
                      <wp:wrapNone/>
                      <wp:docPr id="10" name="Lin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D0174B" id="Line 37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3.2pt,9.05pt" to="80.2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"/>
                  </w:pict>
                </mc:Fallback>
              </mc:AlternateConten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              </w:t>
            </w: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Other </w:t>
            </w:r>
          </w:p>
        </w:tc>
        <w:tc>
          <w:tcPr>
            <w:tcW w:w="3281" w:type="dxa"/>
            <w:gridSpan w:val="2"/>
            <w:vMerge/>
          </w:tcPr>
          <w:p w14:paraId="12087039" w14:textId="77777777" w:rsidR="0043373E" w:rsidRPr="00BA091D" w:rsidRDefault="0043373E" w:rsidP="0043373E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43373E" w:rsidRPr="008C1983" w14:paraId="4484439C" w14:textId="77777777" w:rsidTr="0043373E">
        <w:trPr>
          <w:trHeight w:val="643"/>
        </w:trPr>
        <w:tc>
          <w:tcPr>
            <w:tcW w:w="4898" w:type="dxa"/>
            <w:gridSpan w:val="2"/>
            <w:vMerge w:val="restart"/>
          </w:tcPr>
          <w:p w14:paraId="0D327409" w14:textId="77777777" w:rsidR="0043373E" w:rsidRPr="00BA091D" w:rsidRDefault="0043373E" w:rsidP="0043373E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20"/>
                <w:szCs w:val="20"/>
              </w:rPr>
              <w:t>Would you like to be a FHSLA officer?</w:t>
            </w:r>
          </w:p>
          <w:p w14:paraId="639A2C53" w14:textId="77777777" w:rsidR="0043373E" w:rsidRPr="00BA091D" w:rsidRDefault="0043373E" w:rsidP="0043373E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16"/>
                <w:szCs w:val="16"/>
              </w:rPr>
              <w:t>(Terms begin following the Annual Meeting</w:t>
            </w:r>
            <w:r w:rsidRPr="00BA091D">
              <w:rPr>
                <w:rFonts w:ascii="Verdana" w:hAnsi="Verdana"/>
                <w:sz w:val="16"/>
                <w:szCs w:val="16"/>
              </w:rPr>
              <w:t>)</w:t>
            </w:r>
          </w:p>
          <w:p w14:paraId="2CA348B1" w14:textId="29F98AE9" w:rsidR="0043373E" w:rsidRPr="00BA091D" w:rsidRDefault="0043373E" w:rsidP="0043373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7AF24BF8" wp14:editId="3C596E18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144780</wp:posOffset>
                      </wp:positionV>
                      <wp:extent cx="342900" cy="0"/>
                      <wp:effectExtent l="9525" t="13335" r="9525" b="5715"/>
                      <wp:wrapNone/>
                      <wp:docPr id="9" name="Lin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6AFB4A2" id="Line 45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1pt,11.4pt" to="29.1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"/>
                  </w:pict>
                </mc:Fallback>
              </mc:AlternateContent>
            </w:r>
            <w:r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Pr="00BA091D">
              <w:rPr>
                <w:rFonts w:ascii="Verdana" w:hAnsi="Verdana"/>
                <w:sz w:val="20"/>
                <w:szCs w:val="20"/>
              </w:rPr>
              <w:t>Vice President</w:t>
            </w:r>
            <w:r w:rsidR="00A92B4C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BA091D">
              <w:rPr>
                <w:rFonts w:ascii="Verdana" w:hAnsi="Verdana"/>
                <w:sz w:val="20"/>
                <w:szCs w:val="20"/>
              </w:rPr>
              <w:t>/</w:t>
            </w:r>
            <w:r w:rsidR="00A92B4C">
              <w:rPr>
                <w:rFonts w:ascii="Verdana" w:hAnsi="Verdana"/>
                <w:sz w:val="20"/>
                <w:szCs w:val="20"/>
              </w:rPr>
              <w:t xml:space="preserve"> President-Elect</w:t>
            </w:r>
          </w:p>
          <w:p w14:paraId="0F286E4B" w14:textId="201C82D5" w:rsidR="0043373E" w:rsidRPr="00BA091D" w:rsidRDefault="0043373E" w:rsidP="0043373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Pr="00BA091D">
              <w:rPr>
                <w:rFonts w:ascii="Verdana" w:hAnsi="Verdana"/>
                <w:sz w:val="20"/>
                <w:szCs w:val="20"/>
              </w:rPr>
              <w:t>Secretary (</w:t>
            </w:r>
            <w:r w:rsidR="00A92B4C">
              <w:rPr>
                <w:rFonts w:ascii="Verdana" w:hAnsi="Verdana"/>
                <w:sz w:val="20"/>
                <w:szCs w:val="20"/>
              </w:rPr>
              <w:t>2-year</w: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term)</w:t>
            </w:r>
          </w:p>
          <w:p w14:paraId="1D1BEB5F" w14:textId="522B0287" w:rsidR="0043373E" w:rsidRPr="00BA091D" w:rsidRDefault="0043373E" w:rsidP="0043373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4DE15214" wp14:editId="5816AE6B">
                      <wp:simplePos x="0" y="0"/>
                      <wp:positionH relativeFrom="column">
                        <wp:posOffset>25400</wp:posOffset>
                      </wp:positionH>
                      <wp:positionV relativeFrom="paragraph">
                        <wp:posOffset>-635</wp:posOffset>
                      </wp:positionV>
                      <wp:extent cx="342900" cy="0"/>
                      <wp:effectExtent l="8255" t="5080" r="10795" b="13970"/>
                      <wp:wrapNone/>
                      <wp:docPr id="8" name="Lin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6B7D1F6" id="Line 46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pt,-.05pt" to="29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"/>
                  </w:pict>
                </mc:Fallback>
              </mc:AlternateContent>
            </w:r>
            <w:r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Pr="00BA091D">
              <w:rPr>
                <w:rFonts w:ascii="Verdana" w:hAnsi="Verdana"/>
                <w:sz w:val="20"/>
                <w:szCs w:val="20"/>
              </w:rPr>
              <w:t>Treasurer (</w:t>
            </w:r>
            <w:r w:rsidR="00A92B4C">
              <w:rPr>
                <w:rFonts w:ascii="Verdana" w:hAnsi="Verdana"/>
                <w:sz w:val="20"/>
                <w:szCs w:val="20"/>
              </w:rPr>
              <w:t>2-year</w: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term)</w:t>
            </w:r>
          </w:p>
          <w:p w14:paraId="532150DC" w14:textId="77777777" w:rsidR="0043373E" w:rsidRPr="00BA091D" w:rsidRDefault="0043373E" w:rsidP="0043373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792E20F3" wp14:editId="79B3018F">
                      <wp:simplePos x="0" y="0"/>
                      <wp:positionH relativeFrom="column">
                        <wp:posOffset>24130</wp:posOffset>
                      </wp:positionH>
                      <wp:positionV relativeFrom="paragraph">
                        <wp:posOffset>1905</wp:posOffset>
                      </wp:positionV>
                      <wp:extent cx="342900" cy="0"/>
                      <wp:effectExtent l="6985" t="9525" r="12065" b="9525"/>
                      <wp:wrapNone/>
                      <wp:docPr id="7" name="Lin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A35652A" id="Line 47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9pt,.15pt" to="28.9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"/>
                  </w:pict>
                </mc:Fallback>
              </mc:AlternateContent>
            </w:r>
          </w:p>
        </w:tc>
        <w:tc>
          <w:tcPr>
            <w:tcW w:w="5915" w:type="dxa"/>
            <w:gridSpan w:val="3"/>
          </w:tcPr>
          <w:p w14:paraId="4027EE59" w14:textId="77777777" w:rsidR="0043373E" w:rsidRPr="00BA091D" w:rsidRDefault="0043373E" w:rsidP="0043373E">
            <w:pPr>
              <w:spacing w:after="60"/>
              <w:ind w:right="-475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20"/>
                <w:szCs w:val="20"/>
              </w:rPr>
              <w:t>Would you like to be on a FHSLA Committee?</w:t>
            </w:r>
          </w:p>
          <w:p w14:paraId="56EFB1C9" w14:textId="77777777" w:rsidR="0043373E" w:rsidRPr="00BA091D" w:rsidRDefault="0043373E" w:rsidP="0043373E">
            <w:pPr>
              <w:spacing w:after="60"/>
              <w:ind w:right="-475"/>
              <w:rPr>
                <w:rFonts w:ascii="Verdana" w:hAnsi="Verdana"/>
                <w:b/>
                <w:sz w:val="20"/>
                <w:szCs w:val="20"/>
              </w:rPr>
            </w:pPr>
            <w:r w:rsidRPr="00BA091D">
              <w:rPr>
                <w:rFonts w:ascii="Verdana" w:hAnsi="Verdana"/>
                <w:b/>
                <w:sz w:val="16"/>
                <w:szCs w:val="16"/>
              </w:rPr>
              <w:t>(Terms begin following the Annual Meeting)</w:t>
            </w:r>
          </w:p>
        </w:tc>
      </w:tr>
      <w:tr w:rsidR="0043373E" w:rsidRPr="008C1983" w14:paraId="32C565DA" w14:textId="77777777" w:rsidTr="0043373E">
        <w:trPr>
          <w:trHeight w:val="1184"/>
        </w:trPr>
        <w:tc>
          <w:tcPr>
            <w:tcW w:w="4898" w:type="dxa"/>
            <w:gridSpan w:val="2"/>
            <w:vMerge/>
          </w:tcPr>
          <w:p w14:paraId="21229E7A" w14:textId="77777777" w:rsidR="0043373E" w:rsidRPr="00BA091D" w:rsidRDefault="0043373E" w:rsidP="0043373E">
            <w:pPr>
              <w:spacing w:after="60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3234" w:type="dxa"/>
            <w:gridSpan w:val="2"/>
          </w:tcPr>
          <w:p w14:paraId="482669E3" w14:textId="77777777" w:rsidR="0043373E" w:rsidRPr="00BA091D" w:rsidRDefault="0043373E" w:rsidP="0043373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____</w:t>
            </w:r>
            <w:r w:rsidRPr="00BA091D">
              <w:rPr>
                <w:rFonts w:ascii="Verdana" w:hAnsi="Verdana"/>
                <w:sz w:val="20"/>
                <w:szCs w:val="20"/>
              </w:rPr>
              <w:t>Continuing Education</w:t>
            </w:r>
          </w:p>
          <w:p w14:paraId="04B912D1" w14:textId="77777777" w:rsidR="0043373E" w:rsidRPr="00BA091D" w:rsidRDefault="0043373E" w:rsidP="0043373E">
            <w:pPr>
              <w:ind w:right="-475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Honors and Awards</w:t>
            </w:r>
          </w:p>
          <w:p w14:paraId="4B139E3D" w14:textId="77777777" w:rsidR="0043373E" w:rsidRPr="00BA091D" w:rsidRDefault="0043373E" w:rsidP="0043373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634FD1BE" wp14:editId="082E5D8A">
                      <wp:simplePos x="0" y="0"/>
                      <wp:positionH relativeFrom="column">
                        <wp:posOffset>40640</wp:posOffset>
                      </wp:positionH>
                      <wp:positionV relativeFrom="paragraph">
                        <wp:posOffset>20955</wp:posOffset>
                      </wp:positionV>
                      <wp:extent cx="342900" cy="0"/>
                      <wp:effectExtent l="13970" t="5715" r="5080" b="13335"/>
                      <wp:wrapNone/>
                      <wp:docPr id="6" name="Lin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7497A62" id="Line 49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2pt,1.65pt" to="30.2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"/>
                  </w:pict>
                </mc:Fallback>
              </mc:AlternateContent>
            </w:r>
            <w:r>
              <w:rPr>
                <w:rFonts w:ascii="Verdana" w:hAnsi="Verdan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75C71FBE" wp14:editId="7319A718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177800</wp:posOffset>
                      </wp:positionV>
                      <wp:extent cx="342900" cy="0"/>
                      <wp:effectExtent l="6985" t="10160" r="12065" b="8890"/>
                      <wp:wrapNone/>
                      <wp:docPr id="5" name="Lin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8BF01F5" id="Line 50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4pt,14pt" to="30.4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"/>
                  </w:pict>
                </mc:Fallback>
              </mc:AlternateContent>
            </w:r>
            <w:r>
              <w:rPr>
                <w:rFonts w:ascii="Verdana" w:hAnsi="Verdana"/>
                <w:sz w:val="20"/>
                <w:szCs w:val="20"/>
              </w:rPr>
              <w:t xml:space="preserve">        </w:t>
            </w:r>
            <w:r w:rsidRPr="00BA091D">
              <w:rPr>
                <w:rFonts w:ascii="Verdana" w:hAnsi="Verdana"/>
                <w:sz w:val="20"/>
                <w:szCs w:val="20"/>
              </w:rPr>
              <w:t xml:space="preserve"> Membership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</w:tcPr>
          <w:p w14:paraId="4AAA5A7C" w14:textId="77777777" w:rsidR="0043373E" w:rsidRPr="00BA091D" w:rsidRDefault="0043373E" w:rsidP="0043373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Pr="00BA091D">
              <w:rPr>
                <w:rFonts w:ascii="Verdana" w:hAnsi="Verdana"/>
                <w:sz w:val="20"/>
                <w:szCs w:val="20"/>
              </w:rPr>
              <w:t>Nominating</w:t>
            </w:r>
          </w:p>
          <w:p w14:paraId="045E161A" w14:textId="77777777" w:rsidR="0043373E" w:rsidRPr="00BA091D" w:rsidRDefault="0043373E" w:rsidP="0043373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3A2C334A" wp14:editId="4CB86331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7620</wp:posOffset>
                      </wp:positionV>
                      <wp:extent cx="342900" cy="0"/>
                      <wp:effectExtent l="6985" t="9525" r="12065" b="9525"/>
                      <wp:wrapNone/>
                      <wp:docPr id="4" name="Lin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BDD312" id="Line 51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1pt,.6pt" to="22.9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"/>
                  </w:pict>
                </mc:Fallback>
              </mc:AlternateContent>
            </w:r>
            <w:r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Pr="00BA091D">
              <w:rPr>
                <w:rFonts w:ascii="Verdana" w:hAnsi="Verdana"/>
                <w:sz w:val="20"/>
                <w:szCs w:val="20"/>
              </w:rPr>
              <w:t>Program</w:t>
            </w:r>
          </w:p>
          <w:p w14:paraId="288288C3" w14:textId="77777777" w:rsidR="0043373E" w:rsidRPr="00BA091D" w:rsidRDefault="0043373E" w:rsidP="0043373E">
            <w:pPr>
              <w:spacing w:after="60"/>
              <w:ind w:right="-475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58C22950" wp14:editId="2BB7CC16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140970</wp:posOffset>
                      </wp:positionV>
                      <wp:extent cx="342900" cy="0"/>
                      <wp:effectExtent l="6985" t="11430" r="12065" b="7620"/>
                      <wp:wrapNone/>
                      <wp:docPr id="3" name="Lin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4F84040" id="Line 53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1pt,11.1pt" to="22.9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"/>
                  </w:pict>
                </mc:Fallback>
              </mc:AlternateContent>
            </w:r>
            <w:r>
              <w:rPr>
                <w:rFonts w:ascii="Verdana" w:hAnsi="Verdan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451D42A8" wp14:editId="0E92F8A2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-4445</wp:posOffset>
                      </wp:positionV>
                      <wp:extent cx="342900" cy="0"/>
                      <wp:effectExtent l="5715" t="8890" r="13335" b="10160"/>
                      <wp:wrapNone/>
                      <wp:docPr id="2" name="Lin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2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50F4372" id="Line 52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2pt,-.35pt" to="22.8pt,-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"/>
                  </w:pict>
                </mc:Fallback>
              </mc:AlternateContent>
            </w:r>
            <w:r>
              <w:rPr>
                <w:rFonts w:ascii="Verdana" w:hAnsi="Verdana"/>
                <w:sz w:val="20"/>
                <w:szCs w:val="20"/>
              </w:rPr>
              <w:t xml:space="preserve">         </w:t>
            </w:r>
            <w:r w:rsidRPr="00BA091D">
              <w:rPr>
                <w:rFonts w:ascii="Verdana" w:hAnsi="Verdana"/>
                <w:sz w:val="20"/>
                <w:szCs w:val="20"/>
              </w:rPr>
              <w:t>Strategic Planning</w:t>
            </w:r>
          </w:p>
        </w:tc>
      </w:tr>
      <w:tr w:rsidR="0043373E" w:rsidRPr="008C1983" w14:paraId="75E409A3" w14:textId="77777777" w:rsidTr="0043373E">
        <w:trPr>
          <w:trHeight w:val="3504"/>
        </w:trPr>
        <w:tc>
          <w:tcPr>
            <w:tcW w:w="10814" w:type="dxa"/>
            <w:gridSpan w:val="5"/>
          </w:tcPr>
          <w:p w14:paraId="59E11AD6" w14:textId="77777777" w:rsidR="0043373E" w:rsidRPr="00BA091D" w:rsidRDefault="0043373E" w:rsidP="0043373E">
            <w:pPr>
              <w:ind w:right="-540"/>
              <w:rPr>
                <w:rFonts w:ascii="Verdana" w:hAnsi="Verdana"/>
                <w:b/>
                <w:color w:val="FF0000"/>
                <w:sz w:val="16"/>
                <w:szCs w:val="16"/>
              </w:rPr>
            </w:pPr>
          </w:p>
          <w:p w14:paraId="2BCF57E3" w14:textId="77777777" w:rsidR="0043373E" w:rsidRPr="000F6B63" w:rsidRDefault="0043373E" w:rsidP="0043373E">
            <w:pPr>
              <w:ind w:right="-540"/>
              <w:rPr>
                <w:rFonts w:ascii="Verdana" w:hAnsi="Verdana"/>
                <w:b/>
                <w:color w:val="FF0000"/>
                <w:sz w:val="20"/>
                <w:szCs w:val="20"/>
              </w:rPr>
            </w:pPr>
            <w:r w:rsidRPr="000F6B63">
              <w:rPr>
                <w:rFonts w:ascii="Verdana" w:hAnsi="Verdana"/>
                <w:b/>
                <w:color w:val="FF0000"/>
                <w:sz w:val="20"/>
                <w:szCs w:val="20"/>
              </w:rPr>
              <w:t>Dues are $15.00 for the calendar year, January – December</w:t>
            </w:r>
          </w:p>
          <w:p w14:paraId="4C6B78A1" w14:textId="77777777" w:rsidR="0043373E" w:rsidRPr="000F6B63" w:rsidRDefault="0043373E" w:rsidP="0043373E">
            <w:pPr>
              <w:ind w:right="-540"/>
              <w:rPr>
                <w:rFonts w:ascii="Verdana" w:hAnsi="Verdana"/>
                <w:b/>
                <w:color w:val="FF0000"/>
                <w:sz w:val="20"/>
                <w:szCs w:val="20"/>
              </w:rPr>
            </w:pPr>
          </w:p>
          <w:p w14:paraId="51FF982C" w14:textId="77777777" w:rsidR="0043373E" w:rsidRPr="000F6B63" w:rsidRDefault="0043373E" w:rsidP="0043373E">
            <w:pPr>
              <w:ind w:right="-540"/>
              <w:rPr>
                <w:rFonts w:ascii="Verdana" w:hAnsi="Verdana"/>
                <w:sz w:val="20"/>
                <w:szCs w:val="20"/>
              </w:rPr>
            </w:pPr>
            <w:r w:rsidRPr="000F6B63">
              <w:rPr>
                <w:rFonts w:ascii="Verdana" w:hAnsi="Verdana"/>
                <w:sz w:val="20"/>
                <w:szCs w:val="20"/>
              </w:rPr>
              <w:t xml:space="preserve">FHSLA FEIN: 59-2829362       </w:t>
            </w:r>
          </w:p>
          <w:p w14:paraId="557DA819" w14:textId="77777777" w:rsidR="0043373E" w:rsidRPr="00BA091D" w:rsidRDefault="0043373E" w:rsidP="0043373E">
            <w:pPr>
              <w:ind w:right="-540"/>
              <w:rPr>
                <w:rFonts w:ascii="Verdana" w:hAnsi="Verdana"/>
                <w:b/>
                <w:sz w:val="16"/>
                <w:szCs w:val="16"/>
                <w:u w:val="single"/>
              </w:rPr>
            </w:pPr>
            <w:r w:rsidRPr="00BA091D">
              <w:rPr>
                <w:rFonts w:ascii="Verdana" w:hAnsi="Verdana"/>
                <w:sz w:val="18"/>
                <w:szCs w:val="18"/>
              </w:rPr>
              <w:t xml:space="preserve">  </w:t>
            </w:r>
            <w:r w:rsidRPr="00BA091D">
              <w:rPr>
                <w:rFonts w:ascii="Verdana" w:hAnsi="Verdana"/>
                <w:sz w:val="16"/>
                <w:szCs w:val="16"/>
              </w:rPr>
              <w:t xml:space="preserve">      </w:t>
            </w:r>
            <w:r w:rsidRPr="00BA091D">
              <w:rPr>
                <w:rFonts w:ascii="Verdana" w:hAnsi="Verdana"/>
                <w:b/>
                <w:sz w:val="16"/>
                <w:szCs w:val="16"/>
                <w:u w:val="single"/>
              </w:rPr>
              <w:t xml:space="preserve">                                                            </w:t>
            </w:r>
          </w:p>
          <w:p w14:paraId="50A6B84C" w14:textId="692CA5AE" w:rsidR="0043373E" w:rsidRPr="00BA091D" w:rsidRDefault="0043373E" w:rsidP="0043373E">
            <w:pPr>
              <w:ind w:right="-540"/>
              <w:rPr>
                <w:rFonts w:ascii="Verdana" w:hAnsi="Verdana"/>
                <w:b/>
                <w:sz w:val="20"/>
                <w:szCs w:val="20"/>
                <w:u w:val="single"/>
              </w:rPr>
            </w:pPr>
            <w:r w:rsidRPr="00BA091D">
              <w:rPr>
                <w:rFonts w:ascii="Verdana" w:hAnsi="Verdana"/>
                <w:b/>
                <w:sz w:val="20"/>
                <w:szCs w:val="20"/>
                <w:u w:val="single"/>
              </w:rPr>
              <w:t xml:space="preserve">Send </w:t>
            </w:r>
            <w:r w:rsidR="00A92B4C">
              <w:rPr>
                <w:rFonts w:ascii="Verdana" w:hAnsi="Verdana"/>
                <w:b/>
                <w:sz w:val="20"/>
                <w:szCs w:val="20"/>
                <w:u w:val="single"/>
              </w:rPr>
              <w:t xml:space="preserve">the </w:t>
            </w:r>
            <w:r w:rsidRPr="00BA091D">
              <w:rPr>
                <w:rFonts w:ascii="Verdana" w:hAnsi="Verdana"/>
                <w:b/>
                <w:sz w:val="20"/>
                <w:szCs w:val="20"/>
                <w:u w:val="single"/>
              </w:rPr>
              <w:t>form &amp; your check (made payable to FHSLA) to:</w:t>
            </w:r>
          </w:p>
          <w:p w14:paraId="6ED5CA4C" w14:textId="6D95FCED" w:rsidR="0043373E" w:rsidRPr="00D26ED2" w:rsidRDefault="0043373E" w:rsidP="0043373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7590AE9" wp14:editId="2E5A5C17">
                      <wp:simplePos x="0" y="0"/>
                      <wp:positionH relativeFrom="column">
                        <wp:posOffset>3149867</wp:posOffset>
                      </wp:positionH>
                      <wp:positionV relativeFrom="paragraph">
                        <wp:posOffset>400150</wp:posOffset>
                      </wp:positionV>
                      <wp:extent cx="3284220" cy="601579"/>
                      <wp:effectExtent l="0" t="0" r="11430" b="27305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84220" cy="601579"/>
                              </a:xfrm>
                              <a:prstGeom prst="rect">
                                <a:avLst/>
                              </a:prstGeom>
                              <a:solidFill>
                                <a:srgbClr val="EAEAEA">
                                  <a:alpha val="42000"/>
                                </a:srgb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497F94" w14:textId="0FC9E084" w:rsidR="0043373E" w:rsidRPr="00D26ED2" w:rsidRDefault="0043373E" w:rsidP="0043373E">
                                  <w:pPr>
                                    <w:rPr>
                                      <w:rFonts w:ascii="Verdana" w:hAnsi="Verdana"/>
                                      <w:sz w:val="20"/>
                                      <w:szCs w:val="20"/>
                                    </w:rPr>
                                  </w:pPr>
                                  <w:r w:rsidRPr="00483BBD">
                                    <w:rPr>
                                      <w:rFonts w:ascii="Verdana" w:hAnsi="Verdana"/>
                                      <w:b/>
                                      <w:sz w:val="20"/>
                                      <w:szCs w:val="20"/>
                                    </w:rPr>
                                    <w:t>Questions?</w:t>
                                  </w:r>
                                  <w:r w:rsidRPr="00695914">
                                    <w:rPr>
                                      <w:rFonts w:ascii="Verdana" w:hAnsi="Verdana"/>
                                      <w:sz w:val="20"/>
                                      <w:szCs w:val="20"/>
                                    </w:rPr>
                                    <w:t xml:space="preserve">  </w:t>
                                  </w:r>
                                  <w:r w:rsidRPr="00F84148">
                                    <w:rPr>
                                      <w:rFonts w:ascii="Verdana" w:hAnsi="Verdana"/>
                                      <w:sz w:val="22"/>
                                      <w:szCs w:val="22"/>
                                    </w:rPr>
                                    <w:t xml:space="preserve">Contact </w:t>
                                  </w:r>
                                  <w:r>
                                    <w:rPr>
                                      <w:rFonts w:ascii="Verdana" w:hAnsi="Verdana"/>
                                      <w:sz w:val="22"/>
                                      <w:szCs w:val="22"/>
                                    </w:rPr>
                                    <w:t>Dottie</w:t>
                                  </w:r>
                                  <w:r>
                                    <w:rPr>
                                      <w:rFonts w:ascii="Verdana" w:hAnsi="Verdana" w:cs="Tahoma"/>
                                      <w:color w:val="000000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F84148">
                                    <w:rPr>
                                      <w:rFonts w:ascii="Verdana" w:hAnsi="Verdana"/>
                                      <w:sz w:val="22"/>
                                      <w:szCs w:val="22"/>
                                    </w:rPr>
                                    <w:t xml:space="preserve">at </w:t>
                                  </w:r>
                                </w:p>
                                <w:p w14:paraId="6C69EB17" w14:textId="77777777" w:rsidR="0043373E" w:rsidRDefault="00000000" w:rsidP="0043373E">
                                  <w:hyperlink r:id="rId9" w:history="1">
                                    <w:r w:rsidR="0043373E" w:rsidRPr="007C40C7">
                                      <w:rPr>
                                        <w:rStyle w:val="Hyperlink"/>
                                        <w:rFonts w:cs="Arial"/>
                                      </w:rPr>
                                      <w:t>dorothy.kelly@baycare.org</w:t>
                                    </w:r>
                                  </w:hyperlink>
                                  <w:r w:rsidR="0043373E">
                                    <w:t xml:space="preserve"> or (727) 462-7464</w:t>
                                  </w:r>
                                </w:p>
                                <w:p w14:paraId="28B0006C" w14:textId="366CB0AA" w:rsidR="0043373E" w:rsidRPr="00D26ED2" w:rsidRDefault="0043373E" w:rsidP="0043373E">
                                  <w:pPr>
                                    <w:rPr>
                                      <w:rFonts w:ascii="Verdana" w:hAnsi="Verdana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7590AE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48pt;margin-top:31.5pt;width:258.6pt;height:4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" fillcolor="#eaeaea">
                      <v:fill opacity="27499f"/>
                      <v:textbox>
                        <w:txbxContent>
                          <w:p w14:paraId="12497F94" w14:textId="0FC9E084" w:rsidR="0043373E" w:rsidRPr="00D26ED2" w:rsidRDefault="0043373E" w:rsidP="0043373E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483BBD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>Questions?</w:t>
                            </w:r>
                            <w:r w:rsidRPr="00695914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F84148"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  <w:t xml:space="preserve">Contact </w:t>
                            </w:r>
                            <w:r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  <w:t>Dottie</w:t>
                            </w:r>
                            <w:r>
                              <w:rPr>
                                <w:rFonts w:ascii="Verdana" w:hAnsi="Verdana" w:cs="Tahoma"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84148"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  <w:t xml:space="preserve">at </w:t>
                            </w:r>
                          </w:p>
                          <w:p w14:paraId="6C69EB17" w14:textId="77777777" w:rsidR="0043373E" w:rsidRDefault="00000000" w:rsidP="0043373E">
                            <w:hyperlink r:id="rId10" w:history="1">
                              <w:r w:rsidR="0043373E" w:rsidRPr="007C40C7">
                                <w:rPr>
                                  <w:rStyle w:val="Hyperlink"/>
                                  <w:rFonts w:cs="Arial"/>
                                </w:rPr>
                                <w:t>dorothy.kelly@baycare.org</w:t>
                              </w:r>
                            </w:hyperlink>
                            <w:r w:rsidR="0043373E">
                              <w:t xml:space="preserve"> or (727) 462-7464</w:t>
                            </w:r>
                          </w:p>
                          <w:p w14:paraId="28B0006C" w14:textId="366CB0AA" w:rsidR="0043373E" w:rsidRPr="00D26ED2" w:rsidRDefault="0043373E" w:rsidP="0043373E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br/>
            </w:r>
            <w:bookmarkStart w:id="0" w:name="_Hlk7078121"/>
            <w:r w:rsidRPr="0043373E">
              <w:t>Dorothy R. Kelly</w:t>
            </w:r>
            <w:r w:rsidR="00EE6C6B">
              <w:t>, MLIS, AHIP</w:t>
            </w:r>
            <w:r w:rsidRPr="0043373E">
              <w:br/>
              <w:t>Morton Plant Hospital, MS 28</w:t>
            </w:r>
            <w:r w:rsidRPr="0043373E">
              <w:br/>
              <w:t>BayCare Medical Library</w:t>
            </w:r>
            <w:r w:rsidRPr="0043373E">
              <w:br/>
              <w:t>300 Pinellas St., Clearwater, FL 33756</w:t>
            </w:r>
            <w:bookmarkEnd w:id="0"/>
            <w:r>
              <w:t xml:space="preserve"> </w:t>
            </w:r>
          </w:p>
          <w:p w14:paraId="1ABEAF7C" w14:textId="77777777" w:rsidR="0043373E" w:rsidRDefault="0043373E" w:rsidP="0043373E"/>
          <w:p w14:paraId="47DACE82" w14:textId="77777777" w:rsidR="0043373E" w:rsidRDefault="0043373E" w:rsidP="0043373E">
            <w:pPr>
              <w:ind w:right="-540"/>
              <w:rPr>
                <w:rFonts w:ascii="Verdana" w:hAnsi="Verdana"/>
                <w:sz w:val="16"/>
                <w:szCs w:val="16"/>
              </w:rPr>
            </w:pPr>
          </w:p>
          <w:p w14:paraId="205EF4DA" w14:textId="4F105DAD" w:rsidR="0021391F" w:rsidRPr="00BA091D" w:rsidRDefault="0021391F" w:rsidP="0043373E">
            <w:pPr>
              <w:ind w:right="-5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2024</w:t>
            </w:r>
          </w:p>
        </w:tc>
      </w:tr>
    </w:tbl>
    <w:p w14:paraId="4D8F480E" w14:textId="77777777" w:rsidR="00891D48" w:rsidRPr="009444A1" w:rsidRDefault="00891D48" w:rsidP="00891D48">
      <w:pPr>
        <w:rPr>
          <w:rFonts w:ascii="Verdana" w:hAnsi="Verdana"/>
          <w:sz w:val="16"/>
          <w:szCs w:val="16"/>
        </w:rPr>
      </w:pPr>
    </w:p>
    <w:p w14:paraId="39970D96" w14:textId="77777777" w:rsidR="00677631" w:rsidRPr="005B6834" w:rsidRDefault="00677631">
      <w:pPr>
        <w:rPr>
          <w:rFonts w:ascii="Cambria" w:hAnsi="Cambria"/>
        </w:rPr>
      </w:pPr>
    </w:p>
    <w:sectPr w:rsidR="00677631" w:rsidRPr="005B6834" w:rsidSect="00205EBA">
      <w:pgSz w:w="12240" w:h="15840" w:code="1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A22B3"/>
    <w:multiLevelType w:val="hybridMultilevel"/>
    <w:tmpl w:val="831C528A"/>
    <w:lvl w:ilvl="0" w:tplc="BD22312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981B43"/>
    <w:multiLevelType w:val="hybridMultilevel"/>
    <w:tmpl w:val="0FEA0746"/>
    <w:lvl w:ilvl="0" w:tplc="BD22312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BD22312C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FE2DE2"/>
    <w:multiLevelType w:val="hybridMultilevel"/>
    <w:tmpl w:val="EC8C5512"/>
    <w:lvl w:ilvl="0" w:tplc="BD22312C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44848295">
    <w:abstractNumId w:val="0"/>
  </w:num>
  <w:num w:numId="2" w16cid:durableId="1754278445">
    <w:abstractNumId w:val="1"/>
  </w:num>
  <w:num w:numId="3" w16cid:durableId="3886518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sjAxMTI2t7QwNjZQ0lEKTi0uzszPAykwrQUAzM2RNiwAAAA="/>
  </w:docVars>
  <w:rsids>
    <w:rsidRoot w:val="00891D48"/>
    <w:rsid w:val="00092067"/>
    <w:rsid w:val="000A22A9"/>
    <w:rsid w:val="000F6B63"/>
    <w:rsid w:val="00197407"/>
    <w:rsid w:val="001B3B64"/>
    <w:rsid w:val="001F33A2"/>
    <w:rsid w:val="00205EBA"/>
    <w:rsid w:val="0021391F"/>
    <w:rsid w:val="00311E8C"/>
    <w:rsid w:val="003224C3"/>
    <w:rsid w:val="00331224"/>
    <w:rsid w:val="003909A5"/>
    <w:rsid w:val="003B6B75"/>
    <w:rsid w:val="003D60E7"/>
    <w:rsid w:val="003D7E0D"/>
    <w:rsid w:val="00403C91"/>
    <w:rsid w:val="00427969"/>
    <w:rsid w:val="0043373E"/>
    <w:rsid w:val="0047542C"/>
    <w:rsid w:val="004C1640"/>
    <w:rsid w:val="004C2051"/>
    <w:rsid w:val="004E393B"/>
    <w:rsid w:val="00552692"/>
    <w:rsid w:val="00567967"/>
    <w:rsid w:val="005B6834"/>
    <w:rsid w:val="005E5CD3"/>
    <w:rsid w:val="00652866"/>
    <w:rsid w:val="00677631"/>
    <w:rsid w:val="00692279"/>
    <w:rsid w:val="006A23EA"/>
    <w:rsid w:val="006C5B2C"/>
    <w:rsid w:val="006F3CBE"/>
    <w:rsid w:val="00716085"/>
    <w:rsid w:val="007407D0"/>
    <w:rsid w:val="00784A62"/>
    <w:rsid w:val="0080432F"/>
    <w:rsid w:val="00823580"/>
    <w:rsid w:val="008564CD"/>
    <w:rsid w:val="00860AF4"/>
    <w:rsid w:val="00891D48"/>
    <w:rsid w:val="008929BA"/>
    <w:rsid w:val="00892FBF"/>
    <w:rsid w:val="0092535F"/>
    <w:rsid w:val="00992939"/>
    <w:rsid w:val="00A011B9"/>
    <w:rsid w:val="00A92B4C"/>
    <w:rsid w:val="00AA4AE2"/>
    <w:rsid w:val="00AD35C4"/>
    <w:rsid w:val="00AF753C"/>
    <w:rsid w:val="00B51784"/>
    <w:rsid w:val="00C24651"/>
    <w:rsid w:val="00C961CE"/>
    <w:rsid w:val="00CD4393"/>
    <w:rsid w:val="00D26ED2"/>
    <w:rsid w:val="00D548E5"/>
    <w:rsid w:val="00D56DB0"/>
    <w:rsid w:val="00DA6A6A"/>
    <w:rsid w:val="00DE386D"/>
    <w:rsid w:val="00E11219"/>
    <w:rsid w:val="00EE17ED"/>
    <w:rsid w:val="00EE6C6B"/>
    <w:rsid w:val="00F34701"/>
    <w:rsid w:val="00F44DDF"/>
    <w:rsid w:val="00F71093"/>
    <w:rsid w:val="00F84148"/>
    <w:rsid w:val="00FB0EB0"/>
    <w:rsid w:val="00FD1B02"/>
    <w:rsid w:val="00FE6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3F3C76C8"/>
  <w15:chartTrackingRefBased/>
  <w15:docId w15:val="{7BDCCC86-776A-4715-BD7A-37A2CB342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91D48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91D48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6834"/>
    <w:pPr>
      <w:ind w:left="720"/>
      <w:contextualSpacing/>
    </w:pPr>
    <w:rPr>
      <w:rFonts w:ascii="Cambria" w:eastAsia="Calibri" w:hAnsi="Cambria" w:cs="Times New Roman"/>
      <w:sz w:val="22"/>
      <w:szCs w:val="22"/>
    </w:rPr>
  </w:style>
  <w:style w:type="paragraph" w:styleId="BalloonText">
    <w:name w:val="Balloon Text"/>
    <w:basedOn w:val="Normal"/>
    <w:link w:val="BalloonTextChar"/>
    <w:rsid w:val="00E112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11219"/>
    <w:rPr>
      <w:rFonts w:ascii="Tahoma" w:hAnsi="Tahoma" w:cs="Tahoma"/>
      <w:sz w:val="16"/>
      <w:szCs w:val="16"/>
    </w:rPr>
  </w:style>
  <w:style w:type="paragraph" w:customStyle="1" w:styleId="singlespace">
    <w:name w:val="singlespace"/>
    <w:basedOn w:val="Normal"/>
    <w:rsid w:val="00092067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26E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5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8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hsl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dorothy.kelly@baycare.org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dorothy.kelly@baycar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5849E933A0C64785540402E349C59B" ma:contentTypeVersion="0" ma:contentTypeDescription="Create a new document." ma:contentTypeScope="" ma:versionID="b4588f72f102327fe7a89e9509a1faf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E2ABFF-3815-4DB9-900E-703D918C0B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06AF51F8-6393-4B04-A39E-1C4FBB047D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1721E11-E83D-4ACB-9C96-8E37E6E593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orida Health Sciences Library Association</vt:lpstr>
    </vt:vector>
  </TitlesOfParts>
  <Company>USF</Company>
  <LinksUpToDate>false</LinksUpToDate>
  <CharactersWithSpaces>1918</CharactersWithSpaces>
  <SharedDoc>false</SharedDoc>
  <HLinks>
    <vt:vector size="12" baseType="variant">
      <vt:variant>
        <vt:i4>5701640</vt:i4>
      </vt:variant>
      <vt:variant>
        <vt:i4>0</vt:i4>
      </vt:variant>
      <vt:variant>
        <vt:i4>0</vt:i4>
      </vt:variant>
      <vt:variant>
        <vt:i4>5</vt:i4>
      </vt:variant>
      <vt:variant>
        <vt:lpwstr>http://www.fhsla.org/</vt:lpwstr>
      </vt:variant>
      <vt:variant>
        <vt:lpwstr/>
      </vt:variant>
      <vt:variant>
        <vt:i4>7274504</vt:i4>
      </vt:variant>
      <vt:variant>
        <vt:i4>0</vt:i4>
      </vt:variant>
      <vt:variant>
        <vt:i4>0</vt:i4>
      </vt:variant>
      <vt:variant>
        <vt:i4>5</vt:i4>
      </vt:variant>
      <vt:variant>
        <vt:lpwstr>mailto:stephanie.harris@orlandohealth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rida Health Sciences Library Association</dc:title>
  <dc:subject/>
  <dc:creator>ahoward2</dc:creator>
  <cp:keywords/>
  <cp:lastModifiedBy>Pamela Herring</cp:lastModifiedBy>
  <cp:revision>8</cp:revision>
  <cp:lastPrinted>2013-09-25T16:32:00Z</cp:lastPrinted>
  <dcterms:created xsi:type="dcterms:W3CDTF">2022-10-24T14:55:00Z</dcterms:created>
  <dcterms:modified xsi:type="dcterms:W3CDTF">2024-01-05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805d70ca0be6b7ac12d9f4719b760fa0aff0b46a41a28d1937d5dffbf1dac4</vt:lpwstr>
  </property>
</Properties>
</file>